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4231C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42BA41C2" wp14:editId="7E7974A2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03D8AB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0B9BD664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747C6BA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6439F8C2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1F09170D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3AC608C4" w14:textId="2D732FDE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536743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</w:t>
      </w:r>
      <w:proofErr w:type="spellEnd"/>
    </w:p>
    <w:p w14:paraId="5A4B2623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6BCBC69A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1002EBE1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5B1FBE13" w14:textId="13EB5385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36743">
              <w:rPr>
                <w:rFonts w:ascii="Times New Roman" w:hAnsi="Times New Roman" w:cs="Times New Roman"/>
                <w:b/>
                <w:sz w:val="24"/>
                <w:szCs w:val="24"/>
              </w:rPr>
              <w:t>250637</w:t>
            </w:r>
          </w:p>
        </w:tc>
      </w:tr>
    </w:tbl>
    <w:p w14:paraId="038EEAC6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183CA0F9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1CD165E7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283F1CB2" w14:textId="42B64D17" w:rsidR="000D4EE5" w:rsidRPr="00A80190" w:rsidRDefault="00536743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  <w:proofErr w:type="spellEnd"/>
          </w:p>
        </w:tc>
      </w:tr>
      <w:tr w:rsidR="000D4EE5" w:rsidRPr="000D4EE5" w14:paraId="6F4F14AB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</w:tcPr>
          <w:p w14:paraId="68F82ECC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142826BF" w14:textId="0E07EC5D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536743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636330AC" w14:textId="4F93AD51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536743">
              <w:rPr>
                <w:rFonts w:ascii="Times New Roman" w:hAnsi="Times New Roman" w:cs="Times New Roman"/>
                <w:sz w:val="24"/>
                <w:szCs w:val="24"/>
              </w:rPr>
              <w:t>xxxxxxxxxxxxxxxxxx</w:t>
            </w:r>
            <w:proofErr w:type="spellEnd"/>
          </w:p>
        </w:tc>
      </w:tr>
    </w:tbl>
    <w:p w14:paraId="47D8CA53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637120E5" w14:textId="77777777" w:rsidTr="002B395B">
        <w:trPr>
          <w:trHeight w:val="1241"/>
        </w:trPr>
        <w:tc>
          <w:tcPr>
            <w:tcW w:w="4827" w:type="dxa"/>
          </w:tcPr>
          <w:p w14:paraId="62D6A2B3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5F2C90FB" w14:textId="54CBD320" w:rsidR="00A378B1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Grap</w:t>
            </w:r>
            <w:r w:rsidR="00536743">
              <w:rPr>
                <w:rFonts w:ascii="Times New Roman" w:hAnsi="Times New Roman" w:cs="Times New Roman"/>
                <w:sz w:val="24"/>
                <w:szCs w:val="24"/>
              </w:rPr>
              <w:t>hTech</w:t>
            </w:r>
            <w:proofErr w:type="spellEnd"/>
            <w:r w:rsidR="00536743">
              <w:rPr>
                <w:rFonts w:ascii="Times New Roman" w:hAnsi="Times New Roman" w:cs="Times New Roman"/>
                <w:sz w:val="24"/>
                <w:szCs w:val="24"/>
              </w:rPr>
              <w:t xml:space="preserve"> spol. s r.o.</w:t>
            </w:r>
          </w:p>
          <w:p w14:paraId="0C9B6E79" w14:textId="0F5604F4" w:rsidR="00536743" w:rsidRDefault="00536743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bezská 214/9</w:t>
            </w:r>
          </w:p>
          <w:p w14:paraId="55805211" w14:textId="16C51828" w:rsidR="00536743" w:rsidRPr="00A378B1" w:rsidRDefault="00536743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6 00 Plzeň</w:t>
            </w:r>
          </w:p>
          <w:p w14:paraId="57834EC1" w14:textId="77777777" w:rsidR="000D4EE5" w:rsidRPr="000D4EE5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IČO: 25238051</w:t>
            </w:r>
          </w:p>
        </w:tc>
      </w:tr>
    </w:tbl>
    <w:p w14:paraId="0607E8C8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5FE2D367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7879F03C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90214BF" w14:textId="672EAAA6" w:rsidR="00A80190" w:rsidRPr="00A80190" w:rsidRDefault="00E3668F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D46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D7F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1BD5058A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127C2D36" w14:textId="77777777" w:rsidTr="00536743">
        <w:trPr>
          <w:trHeight w:val="5484"/>
        </w:trPr>
        <w:tc>
          <w:tcPr>
            <w:tcW w:w="9676" w:type="dxa"/>
          </w:tcPr>
          <w:p w14:paraId="564240EB" w14:textId="0D20B18B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4526440" w14:textId="0B132116" w:rsidR="003C2479" w:rsidRDefault="004264B1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ákup licence Suppor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Manag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M, 1y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ewal</w:t>
            </w:r>
            <w:proofErr w:type="spellEnd"/>
          </w:p>
          <w:p w14:paraId="3EF3E73C" w14:textId="28565F08" w:rsidR="004264B1" w:rsidRPr="004264B1" w:rsidRDefault="004264B1" w:rsidP="004264B1">
            <w:pPr>
              <w:pStyle w:val="Odstavecseseznamem"/>
              <w:numPr>
                <w:ilvl w:val="0"/>
                <w:numId w:val="4"/>
              </w:num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4264B1">
              <w:rPr>
                <w:rFonts w:ascii="Times New Roman" w:hAnsi="Times New Roman" w:cs="Times New Roman"/>
                <w:sz w:val="24"/>
                <w:szCs w:val="24"/>
              </w:rPr>
              <w:t>icence zajišťuje přehled síťové komunikace pomocí logů s možností zabránit nechtěné komunikaci nebo nebezpečné síťové komunikaci.</w:t>
            </w:r>
          </w:p>
          <w:p w14:paraId="4606B79A" w14:textId="77777777" w:rsidR="00CE0347" w:rsidRDefault="00CE0347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85EF60" w14:textId="5668CB11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433D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B1">
              <w:rPr>
                <w:rFonts w:ascii="Times New Roman" w:hAnsi="Times New Roman" w:cs="Times New Roman"/>
                <w:b/>
                <w:sz w:val="24"/>
                <w:szCs w:val="24"/>
              </w:rPr>
              <w:t>59 850</w:t>
            </w:r>
            <w:r w:rsidR="00DE4311">
              <w:rPr>
                <w:rFonts w:ascii="Times New Roman" w:hAnsi="Times New Roman" w:cs="Times New Roman"/>
                <w:b/>
                <w:sz w:val="24"/>
                <w:szCs w:val="24"/>
              </w:rPr>
              <w:t>,-</w:t>
            </w:r>
            <w:r w:rsidR="005F57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623D1389" w14:textId="3CEE355B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B1">
              <w:rPr>
                <w:rFonts w:ascii="Times New Roman" w:hAnsi="Times New Roman" w:cs="Times New Roman"/>
                <w:b/>
                <w:sz w:val="24"/>
                <w:szCs w:val="24"/>
              </w:rPr>
              <w:t>72 418,50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04930B31" w14:textId="77777777" w:rsidR="00536743" w:rsidRDefault="00536743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234A8E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48B63EE5" w14:textId="77777777" w:rsidR="00536743" w:rsidRDefault="00536743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F016FB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25AE7C84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31EBABEC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5E026D83" w14:textId="77777777" w:rsidR="00536743" w:rsidRDefault="00536743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392F39A7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36A644F6" w14:textId="77777777" w:rsidR="00536743" w:rsidRDefault="00536743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3C388FE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5F6B637F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35D4D634" w14:textId="09DB8B4A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5367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</w:t>
            </w:r>
            <w:proofErr w:type="spellEnd"/>
          </w:p>
          <w:p w14:paraId="72AF32A6" w14:textId="77777777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5367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</w:t>
            </w:r>
            <w:proofErr w:type="spellEnd"/>
          </w:p>
          <w:p w14:paraId="4659290B" w14:textId="77777777" w:rsidR="00536743" w:rsidRDefault="00536743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412A6547" w14:textId="597E63D0" w:rsidR="00536743" w:rsidRPr="00BD2190" w:rsidRDefault="00536743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123F6BDE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619DB9F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C3DDB2A" w14:textId="77777777" w:rsidR="00536743" w:rsidRDefault="0053674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55B4DE7" w14:textId="77777777" w:rsidR="00536743" w:rsidRDefault="0053674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28CE2D6" w14:textId="77777777" w:rsidR="00536743" w:rsidRDefault="0053674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577E630" w14:textId="77777777" w:rsidR="00536743" w:rsidRDefault="0053674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90B3089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4D51E670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A023B64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22AD49F7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FB4C03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013A2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3B1E3A7E" w14:textId="77777777" w:rsidR="00473C71" w:rsidRPr="00BC5990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BC5990">
        <w:rPr>
          <w:rFonts w:ascii="Times New Roman" w:hAnsi="Times New Roman"/>
          <w:b/>
          <w:i/>
          <w:sz w:val="24"/>
          <w:szCs w:val="24"/>
          <w:u w:val="single"/>
        </w:rPr>
        <w:t>dodací list</w:t>
      </w:r>
    </w:p>
    <w:p w14:paraId="11B6CB5E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2CA49597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410B7D6C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70D7819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169319C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2451C43C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6FE207D0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….</w:t>
      </w:r>
      <w:proofErr w:type="gramEnd"/>
      <w:r w:rsidRPr="008711EB">
        <w:rPr>
          <w:rFonts w:ascii="Times New Roman" w:hAnsi="Times New Roman" w:cs="Times New Roman"/>
          <w:i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4D52A47B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67CEE81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1D6B351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A9E5FF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4E92A9F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1014FE7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71DF04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B854523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0D75E" w14:textId="77777777" w:rsidR="008352D7" w:rsidRDefault="008352D7" w:rsidP="00714674">
      <w:pPr>
        <w:spacing w:after="0" w:line="240" w:lineRule="auto"/>
      </w:pPr>
      <w:r>
        <w:separator/>
      </w:r>
    </w:p>
  </w:endnote>
  <w:endnote w:type="continuationSeparator" w:id="0">
    <w:p w14:paraId="52801A68" w14:textId="77777777" w:rsidR="008352D7" w:rsidRDefault="008352D7" w:rsidP="00714674">
      <w:pPr>
        <w:spacing w:after="0" w:line="240" w:lineRule="auto"/>
      </w:pPr>
      <w:r>
        <w:continuationSeparator/>
      </w:r>
    </w:p>
  </w:endnote>
  <w:endnote w:id="1">
    <w:p w14:paraId="48EC923D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5C440" w14:textId="77777777" w:rsidR="008352D7" w:rsidRDefault="008352D7" w:rsidP="00714674">
      <w:pPr>
        <w:spacing w:after="0" w:line="240" w:lineRule="auto"/>
      </w:pPr>
      <w:r>
        <w:separator/>
      </w:r>
    </w:p>
  </w:footnote>
  <w:footnote w:type="continuationSeparator" w:id="0">
    <w:p w14:paraId="2BEE4163" w14:textId="77777777" w:rsidR="008352D7" w:rsidRDefault="008352D7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0C3C93"/>
    <w:multiLevelType w:val="hybridMultilevel"/>
    <w:tmpl w:val="BD18C0B2"/>
    <w:lvl w:ilvl="0" w:tplc="3F200088">
      <w:start w:val="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823620">
    <w:abstractNumId w:val="1"/>
  </w:num>
  <w:num w:numId="2" w16cid:durableId="912278749">
    <w:abstractNumId w:val="2"/>
  </w:num>
  <w:num w:numId="3" w16cid:durableId="914634107">
    <w:abstractNumId w:val="0"/>
  </w:num>
  <w:num w:numId="4" w16cid:durableId="1038970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1041E"/>
    <w:rsid w:val="00063545"/>
    <w:rsid w:val="000718EF"/>
    <w:rsid w:val="00084734"/>
    <w:rsid w:val="000869F9"/>
    <w:rsid w:val="000B005F"/>
    <w:rsid w:val="000B41C6"/>
    <w:rsid w:val="000D4EE5"/>
    <w:rsid w:val="000E18D8"/>
    <w:rsid w:val="000E6D2E"/>
    <w:rsid w:val="000F5BEE"/>
    <w:rsid w:val="001058E6"/>
    <w:rsid w:val="00117560"/>
    <w:rsid w:val="00121BC6"/>
    <w:rsid w:val="001233E5"/>
    <w:rsid w:val="00127AA1"/>
    <w:rsid w:val="001350BC"/>
    <w:rsid w:val="00140524"/>
    <w:rsid w:val="00155428"/>
    <w:rsid w:val="00160A9B"/>
    <w:rsid w:val="0017701F"/>
    <w:rsid w:val="00182C3C"/>
    <w:rsid w:val="001C4084"/>
    <w:rsid w:val="001D1A5E"/>
    <w:rsid w:val="001E7FE8"/>
    <w:rsid w:val="001F37B7"/>
    <w:rsid w:val="0021013B"/>
    <w:rsid w:val="002101C7"/>
    <w:rsid w:val="002264DA"/>
    <w:rsid w:val="002267EF"/>
    <w:rsid w:val="002351EA"/>
    <w:rsid w:val="00237C1F"/>
    <w:rsid w:val="002403BD"/>
    <w:rsid w:val="002604CB"/>
    <w:rsid w:val="002740C4"/>
    <w:rsid w:val="0028016D"/>
    <w:rsid w:val="00294CD3"/>
    <w:rsid w:val="002A7C8A"/>
    <w:rsid w:val="002B7B2F"/>
    <w:rsid w:val="002C19C8"/>
    <w:rsid w:val="002C4270"/>
    <w:rsid w:val="002D0C4C"/>
    <w:rsid w:val="002D6159"/>
    <w:rsid w:val="002F0D20"/>
    <w:rsid w:val="003328E7"/>
    <w:rsid w:val="00333698"/>
    <w:rsid w:val="00340026"/>
    <w:rsid w:val="00340F3E"/>
    <w:rsid w:val="00341C76"/>
    <w:rsid w:val="00353E80"/>
    <w:rsid w:val="00390512"/>
    <w:rsid w:val="00390B33"/>
    <w:rsid w:val="003C2479"/>
    <w:rsid w:val="003C5BD7"/>
    <w:rsid w:val="003D67AF"/>
    <w:rsid w:val="003F0148"/>
    <w:rsid w:val="00403CF0"/>
    <w:rsid w:val="00407B4F"/>
    <w:rsid w:val="00416264"/>
    <w:rsid w:val="004264B1"/>
    <w:rsid w:val="00433D75"/>
    <w:rsid w:val="004601B5"/>
    <w:rsid w:val="00473C71"/>
    <w:rsid w:val="004804FE"/>
    <w:rsid w:val="0048425F"/>
    <w:rsid w:val="004B049E"/>
    <w:rsid w:val="004E3065"/>
    <w:rsid w:val="004E379F"/>
    <w:rsid w:val="004E3BFA"/>
    <w:rsid w:val="004F1D3E"/>
    <w:rsid w:val="004F59AC"/>
    <w:rsid w:val="00513E9C"/>
    <w:rsid w:val="00523F77"/>
    <w:rsid w:val="00536743"/>
    <w:rsid w:val="005442EB"/>
    <w:rsid w:val="00561645"/>
    <w:rsid w:val="0056222F"/>
    <w:rsid w:val="00565386"/>
    <w:rsid w:val="00592215"/>
    <w:rsid w:val="00592D79"/>
    <w:rsid w:val="005A4684"/>
    <w:rsid w:val="005B2637"/>
    <w:rsid w:val="005B64C6"/>
    <w:rsid w:val="005C70B3"/>
    <w:rsid w:val="005D3BED"/>
    <w:rsid w:val="005F07C8"/>
    <w:rsid w:val="005F1F7C"/>
    <w:rsid w:val="005F57E0"/>
    <w:rsid w:val="0062326A"/>
    <w:rsid w:val="0064115B"/>
    <w:rsid w:val="00646564"/>
    <w:rsid w:val="00660EEC"/>
    <w:rsid w:val="00661F95"/>
    <w:rsid w:val="006706AF"/>
    <w:rsid w:val="006770CF"/>
    <w:rsid w:val="00677686"/>
    <w:rsid w:val="00680502"/>
    <w:rsid w:val="0068575F"/>
    <w:rsid w:val="006D7FE1"/>
    <w:rsid w:val="0071221F"/>
    <w:rsid w:val="00714674"/>
    <w:rsid w:val="0075350B"/>
    <w:rsid w:val="00757D3B"/>
    <w:rsid w:val="00764846"/>
    <w:rsid w:val="00775779"/>
    <w:rsid w:val="00776ED1"/>
    <w:rsid w:val="007771C6"/>
    <w:rsid w:val="007955AD"/>
    <w:rsid w:val="007A24D2"/>
    <w:rsid w:val="007A41CE"/>
    <w:rsid w:val="007C6E73"/>
    <w:rsid w:val="007F100E"/>
    <w:rsid w:val="007F46BE"/>
    <w:rsid w:val="008352D7"/>
    <w:rsid w:val="00857AB1"/>
    <w:rsid w:val="00870E4A"/>
    <w:rsid w:val="008711EB"/>
    <w:rsid w:val="008970AB"/>
    <w:rsid w:val="008A3AF5"/>
    <w:rsid w:val="008B0BCD"/>
    <w:rsid w:val="008B3B50"/>
    <w:rsid w:val="008B769D"/>
    <w:rsid w:val="00900C90"/>
    <w:rsid w:val="0090127B"/>
    <w:rsid w:val="009156FF"/>
    <w:rsid w:val="00943781"/>
    <w:rsid w:val="00960B4E"/>
    <w:rsid w:val="009B1FA7"/>
    <w:rsid w:val="009D0ACD"/>
    <w:rsid w:val="00A26D3B"/>
    <w:rsid w:val="00A366FD"/>
    <w:rsid w:val="00A378B1"/>
    <w:rsid w:val="00A404A5"/>
    <w:rsid w:val="00A40D4A"/>
    <w:rsid w:val="00A4409B"/>
    <w:rsid w:val="00A50C4D"/>
    <w:rsid w:val="00A51CE1"/>
    <w:rsid w:val="00A57299"/>
    <w:rsid w:val="00A621E0"/>
    <w:rsid w:val="00A80190"/>
    <w:rsid w:val="00A8624F"/>
    <w:rsid w:val="00AC3486"/>
    <w:rsid w:val="00B351E3"/>
    <w:rsid w:val="00B50BA3"/>
    <w:rsid w:val="00B707DA"/>
    <w:rsid w:val="00B725E7"/>
    <w:rsid w:val="00B8501C"/>
    <w:rsid w:val="00BB068C"/>
    <w:rsid w:val="00BC27EE"/>
    <w:rsid w:val="00BC5990"/>
    <w:rsid w:val="00BD162E"/>
    <w:rsid w:val="00BD2190"/>
    <w:rsid w:val="00BE781D"/>
    <w:rsid w:val="00C01253"/>
    <w:rsid w:val="00C0637C"/>
    <w:rsid w:val="00C33427"/>
    <w:rsid w:val="00C405BD"/>
    <w:rsid w:val="00C4068D"/>
    <w:rsid w:val="00C53830"/>
    <w:rsid w:val="00C612EF"/>
    <w:rsid w:val="00C66116"/>
    <w:rsid w:val="00C66A10"/>
    <w:rsid w:val="00C7271F"/>
    <w:rsid w:val="00C87007"/>
    <w:rsid w:val="00C933A2"/>
    <w:rsid w:val="00CC51A1"/>
    <w:rsid w:val="00CD1E14"/>
    <w:rsid w:val="00CD46DE"/>
    <w:rsid w:val="00CE0347"/>
    <w:rsid w:val="00CE3F0B"/>
    <w:rsid w:val="00D05D88"/>
    <w:rsid w:val="00D05E18"/>
    <w:rsid w:val="00D11EE6"/>
    <w:rsid w:val="00D31ADB"/>
    <w:rsid w:val="00D643AD"/>
    <w:rsid w:val="00D700C2"/>
    <w:rsid w:val="00D7707A"/>
    <w:rsid w:val="00D77FB5"/>
    <w:rsid w:val="00DA1D75"/>
    <w:rsid w:val="00DA5E99"/>
    <w:rsid w:val="00DB70EB"/>
    <w:rsid w:val="00DC2558"/>
    <w:rsid w:val="00DD3481"/>
    <w:rsid w:val="00DD37A4"/>
    <w:rsid w:val="00DE4311"/>
    <w:rsid w:val="00E004CE"/>
    <w:rsid w:val="00E117F9"/>
    <w:rsid w:val="00E3668F"/>
    <w:rsid w:val="00E91CD0"/>
    <w:rsid w:val="00EB3797"/>
    <w:rsid w:val="00EC303D"/>
    <w:rsid w:val="00EC4069"/>
    <w:rsid w:val="00EE1B8D"/>
    <w:rsid w:val="00F119C7"/>
    <w:rsid w:val="00F12C63"/>
    <w:rsid w:val="00F1585C"/>
    <w:rsid w:val="00F37FF4"/>
    <w:rsid w:val="00F6033D"/>
    <w:rsid w:val="00F60691"/>
    <w:rsid w:val="00F665A9"/>
    <w:rsid w:val="00F842B6"/>
    <w:rsid w:val="00F9028C"/>
    <w:rsid w:val="00F97577"/>
    <w:rsid w:val="00FA2A32"/>
    <w:rsid w:val="00FC1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ED297"/>
  <w15:docId w15:val="{76D5E574-D2E0-4C27-9571-5DEDACEDA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BC9C23-F195-424C-8996-957EABCDD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60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5</cp:revision>
  <cp:lastPrinted>2020-09-09T08:14:00Z</cp:lastPrinted>
  <dcterms:created xsi:type="dcterms:W3CDTF">2025-09-26T07:29:00Z</dcterms:created>
  <dcterms:modified xsi:type="dcterms:W3CDTF">2025-10-01T11:15:00Z</dcterms:modified>
</cp:coreProperties>
</file>